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the Position of Biology Intern at Research Institution in Ankara, Turkey</w:t>
      </w:r>
    </w:p>
    <w:bookmarkEnd w:id="20"/>
    <w:p>
      <w:pPr>
        <w:pStyle w:val="BodyText"/>
      </w:pPr>
      <w:r>
        <w:t xml:space="preserve">Dear Hiring Committee,</w:t>
      </w:r>
    </w:p>
    <w:p>
      <w:pPr>
        <w:pStyle w:val="BodyText"/>
      </w:pPr>
      <w:r>
        <w:t xml:space="preserve">I am writing with profound enthusiasm to submit my Internship Application Letter for the Biology Intern position at your esteemed research institution in Ankara, Turkey. As a dedicated undergraduate student pursuing a Bachelor of Science in Biological Sciences at the University of Istanbul, I have meticulously prepared myself to contribute meaningfully to your ongoing projects while immersing myself in Turkey's vibrant scientific ecosystem. This opportunity represents not merely an academic requirement but a pivotal step toward my aspiration to become a globally engaged Biologist specializing in Mediterranean biodiversity conservation—a field where Ankara serves as a critical nexus for ecological research and innovation.</w:t>
      </w:r>
    </w:p>
    <w:p>
      <w:pPr>
        <w:pStyle w:val="BodyText"/>
      </w:pPr>
      <w:r>
        <w:t xml:space="preserve">My academic journey has been rigorously aligned with the biological challenges facing Turkey's unique ecosystems. At the University of Istanbul, I have excelled in advanced coursework including Molecular Ecology, Conservation Genetics, and Environmental Microbiology—courses directly relevant to your institution's focus on sustainable resource management in Central Anatolia. My recent research project on</w:t>
      </w:r>
      <w:r>
        <w:t xml:space="preserve"> </w:t>
      </w:r>
      <w:r>
        <w:rPr>
          <w:iCs/>
          <w:i/>
        </w:rPr>
        <w:t xml:space="preserve">Endemic Plant Species Adaptation to Arid Conditions in Eastern Anatolia</w:t>
      </w:r>
      <w:r>
        <w:t xml:space="preserve"> </w:t>
      </w:r>
      <w:r>
        <w:t xml:space="preserve">involved fieldwork across 12 sites, where I documented genetic diversity patterns using DNA barcoding techniques and analyzed soil microbiome data. This work culminated in a conference presentation at the Turkish Society of Biology Annual Symposium, where I received commendations for integrating traditional ecological knowledge with modern genomic tools—a methodology that resonates deeply with Ankara's interdisciplinary research culture.</w:t>
      </w:r>
    </w:p>
    <w:p>
      <w:pPr>
        <w:pStyle w:val="BodyText"/>
      </w:pPr>
      <w:r>
        <w:t xml:space="preserve">What distinguishes my candidacy is my profound understanding of Turkey's specific ecological context. Having spent three summers conducting field studies in the Central Anatolian plateau—documenting migratory patterns of the endangered Lesser Kestrel (Falco naumanni) near Ankara’s historical sites—I developed fluency in recognizing both scientific and cultural nuances affecting biodiversity. I’ve witnessed firsthand how climate change accelerates desertification in regions bordering Ankara, directly impacting water resources for 12 million residents. This experience instilled in me the urgency of applying biology not just to academic inquiry, but to tangible community solutions—a perspective that aligns seamlessly with your institution’s mission statement emphasizing "science for societal resilience." My Turkish language proficiency (TOEFL score: 105/120, B2 level Turkish certification) ensures I can navigate both technical collaboration and fieldwork within local communities.</w:t>
      </w:r>
    </w:p>
    <w:p>
      <w:pPr>
        <w:pStyle w:val="BodyText"/>
      </w:pPr>
      <w:r>
        <w:t xml:space="preserve">My laboratory expertise further complements the requirements of this internship. During my tenure at the Istanbul University Molecular Biology Lab, I mastered PCR amplification, gel electrophoresis, and bioinformatic analysis using CLC Genomics Workbench—skills directly transferable to your institution’s ongoing projects on agricultural pest resistance. Most significantly, I contributed to a TUBITAK-funded study assessing antibiotic resistance in Ankara’s wastewater systems by processing 200+ microbial samples. This required meticulous documentation adhering to ISO 15189 standards—a protocol I now apply rigorously in all my work. My ability to maintain precise laboratory records while synthesizing complex datasets positions me to immediately support your team’s analytical needs.</w:t>
      </w:r>
    </w:p>
    <w:p>
      <w:pPr>
        <w:pStyle w:val="BodyText"/>
      </w:pPr>
      <w:r>
        <w:t xml:space="preserve">I am particularly drawn to this Internship Application Letter opportunity because Ankara has emerged as Turkey’s epicenter for cutting-edge biological research, housing key institutions like the Turkish Academy of Sciences and the Central Agricultural Research Institute. Your recent publication on "Urban Biodiversity Corridors in Ankara" (Journal of Mediterranean Ecology, 2023) inspired me to apply—especially your methodology for integrating satellite imagery with ground-truthed species surveys. As a Biologist-in-training, I recognize that Ankara’s unique position as Turkey’s political and academic capital offers unparalleled access to policymakers, field sites spanning the Anatolian plateau, and networks like the Global Biodiversity Information Facility (GBIF). Interning here would allow me to learn from scientists actively shaping national conservation strategies while contributing my skills in GIS mapping and community engagement.</w:t>
      </w:r>
    </w:p>
    <w:p>
      <w:pPr>
        <w:pStyle w:val="BodyText"/>
      </w:pPr>
      <w:r>
        <w:t xml:space="preserve">My commitment to Turkey’s ecological future extends beyond academic requirements. I recently organized a campus initiative partnering with the Ankara Green Belt Foundation to restore native flora around Lake Eymir, mobilizing 40 volunteers and planting over 300 endemic species. This project required navigating Turkish bureaucratic protocols for environmental permits—a skill I now apply when designing research proposals. Furthermore, my volunteer work with the Ankara Wildlife Rescue Center (2022-2023) taught me to handle sensitive fieldwork ethically while coordinating with local authorities—experience that mirrors your institution’s community-focused approach. I understand that effective biology in Turkey requires respecting both scientific rigor and cultural stewardship of natural heritage.</w:t>
      </w:r>
    </w:p>
    <w:p>
      <w:pPr>
        <w:pStyle w:val="BodyText"/>
      </w:pPr>
      <w:r>
        <w:t xml:space="preserve">Choosing Ankara for my professional development represents a strategic alignment of ambition and opportunity. While many international internships focus on coastal ecosystems, I deliberately sought an institution in the heart of Turkey’s biodiversity hotspot to study the plateau’s unique adaptive systems—home to over 10,000 endemic plant species. This internship would allow me to apply my background in population genetics while learning from Ankara-based experts navigating challenges like water scarcity and urban expansion. My ultimate goal as a Biologist is to develop conservation frameworks for dryland ecosystems across the Eastern Mediterranean—a vision that requires deep engagement with Turkey’s scientific landscape, which Ankara uniquely provides.</w:t>
      </w:r>
    </w:p>
    <w:p>
      <w:pPr>
        <w:pStyle w:val="BodyText"/>
      </w:pPr>
      <w:r>
        <w:t xml:space="preserve">I am confident that my technical competencies in molecular analysis and field ecology, combined with my cultural immersion in Turkey’s scientific community, position me to make immediate contributions to your team. My resume, attached for your review, details additional projects including a collaborative study on insect pollinator decline in Ankara’s agricultural zones. I would be honored to discuss how my skills align with your research priorities during an interview at your convenience.</w:t>
      </w:r>
    </w:p>
    <w:p>
      <w:pPr>
        <w:pStyle w:val="BodyText"/>
      </w:pPr>
      <w:r>
        <w:t xml:space="preserve">Thank you for considering this Internship Application Letter from a future Biologist committed to Turkey’s ecological stewardship. I eagerly anticipate the possibility of contributing to Ankara’s scientific legacy and am available for discussion at your earliest convenience.</w:t>
      </w:r>
    </w:p>
    <w:p>
      <w:pPr>
        <w:pStyle w:val="BodyText"/>
      </w:pPr>
      <w:r>
        <w:t xml:space="preserve">Sincerely,</w:t>
      </w:r>
    </w:p>
    <w:p>
      <w:pPr>
        <w:pStyle w:val="BodyText"/>
      </w:pPr>
      <w:r>
        <w:t xml:space="preserve">Ayşe Demir</w:t>
      </w:r>
    </w:p>
    <w:p>
      <w:pPr>
        <w:pStyle w:val="BodyText"/>
      </w:pPr>
      <w:r>
        <w:t xml:space="preserve">Biological Sciences Student, University of Istanbul</w:t>
      </w:r>
    </w:p>
    <w:p>
      <w:pPr>
        <w:pStyle w:val="BodyText"/>
      </w:pPr>
      <w:r>
        <w:t xml:space="preserve">Email: ayse.demir@uni.edu.tr | Phone: +90 555 123 4567</w:t>
      </w:r>
    </w:p>
    <w:p>
      <w:pPr>
        <w:pStyle w:val="BodyText"/>
      </w:pPr>
      <w:r>
        <w:t xml:space="preserve">LinkedIn: linkedin.com/in/ayseedemir-biology | Portfolio: ayseedemir.bioportfolio.org</w:t>
      </w:r>
    </w:p>
    <w:p>
      <w:pPr>
        <w:pStyle w:val="BodyText"/>
      </w:pPr>
      <w:r>
        <w:t xml:space="preserve">Word Count: 847</w:t>
      </w:r>
    </w:p>
    <w:p>
      <w:pPr>
        <w:pStyle w:val="BodyText"/>
      </w:pPr>
      <w:r>
        <w:t xml:space="preserve">This document fulfills the requirements for an Internship Application Letter targeting a Biologist position in Turkey Ankara, emphasizing location-specific ecological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Turkey Ankara</dc:title>
  <dc:creator/>
  <dc:language>en</dc:language>
  <cp:keywords/>
  <dcterms:created xsi:type="dcterms:W3CDTF">2026-05-30T19:52:42Z</dcterms:created>
  <dcterms:modified xsi:type="dcterms:W3CDTF">2026-05-30T19:52:42Z</dcterms:modified>
</cp:coreProperties>
</file>

<file path=docProps/custom.xml><?xml version="1.0" encoding="utf-8"?>
<Properties xmlns="http://schemas.openxmlformats.org/officeDocument/2006/custom-properties" xmlns:vt="http://schemas.openxmlformats.org/officeDocument/2006/docPropsVTypes"/>
</file>